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onfiture de lait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ihydro-5-octylfuran-2(3H)-one; benzyl alcoh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05-0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Corr. 1B, H314</w:t>
              <w:br/>
              <w:t>Eye Dam. 1, H318</w:t>
              <w:br/>
              <w:t>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önliche Schutzausrüstung - Symbo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Schutzhandschu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Sicherheitsbr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Bei der Arbeit geeignete Schutzkleidung tr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Augen- und Gesichtsschutz</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Augenschutz</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icherheitsbrill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Hautschutz</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Haut- und Körperschutz</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Bei der Arbeit geeignete Schutzkleidung tragen</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schutz</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Schutzhandschuh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ilch. Vanille. Lebensmitte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onfiture de lait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onfiture de lait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ihydro-5-octylfuran-2(3H)-one (2305-0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Verätzungen der Haut und schwere Augenschäd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onfiture de lait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onfiture de lait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 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D5FA91E-64D5-40D4-8E96-06891DC55039}"/>
</file>

<file path=customXml/itemProps3.xml><?xml version="1.0" encoding="utf-8"?>
<ds:datastoreItem xmlns:ds="http://schemas.openxmlformats.org/officeDocument/2006/customXml" ds:itemID="{62951E1B-821B-4800-8343-41BAA7C7E6DA}"/>
</file>

<file path=customXml/itemProps4.xml><?xml version="1.0" encoding="utf-8"?>
<ds:datastoreItem xmlns:ds="http://schemas.openxmlformats.org/officeDocument/2006/customXml" ds:itemID="{4FC8E244-D71F-49CA-8074-4E8869FD200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